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17892" w:rsidRDefault="00215F28" w:rsidP="00215F28">
      <w:pPr>
        <w:pStyle w:val="Title"/>
      </w:pPr>
      <w:r>
        <w:t>Documentation</w:t>
      </w:r>
    </w:p>
    <w:p w:rsidR="00215F28" w:rsidRDefault="00215F28" w:rsidP="00215F28">
      <w:pPr>
        <w:pStyle w:val="Heading1"/>
      </w:pPr>
      <w:r>
        <w:t>Project Layering</w:t>
      </w:r>
    </w:p>
    <w:p w:rsidR="00215F28" w:rsidRDefault="00215F28" w:rsidP="00215F28">
      <w:r>
        <w:rPr>
          <w:noProof/>
        </w:rPr>
        <w:drawing>
          <wp:inline distT="0" distB="0" distL="0" distR="0">
            <wp:extent cx="5943600" cy="2898140"/>
            <wp:effectExtent l="19050" t="0" r="0" b="0"/>
            <wp:docPr id="1" name="Picture 0" descr="Annotation 2021-10-14 1217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0-14 121724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57D" w:rsidRPr="00CC757D" w:rsidRDefault="00CC757D" w:rsidP="00CC757D"/>
    <w:p w:rsidR="00215F28" w:rsidRDefault="00CC757D" w:rsidP="00CC757D">
      <w:pPr>
        <w:pStyle w:val="Heading2"/>
      </w:pPr>
      <w:r>
        <w:t xml:space="preserve">API </w:t>
      </w:r>
      <w:proofErr w:type="spellStart"/>
      <w:r>
        <w:t>Stardard</w:t>
      </w:r>
      <w:proofErr w:type="spellEnd"/>
      <w:r>
        <w:t xml:space="preserve"> Responses</w:t>
      </w:r>
    </w:p>
    <w:p w:rsidR="00CC757D" w:rsidRDefault="00CC757D" w:rsidP="00CC757D">
      <w:r>
        <w:rPr>
          <w:noProof/>
        </w:rPr>
        <w:drawing>
          <wp:inline distT="0" distB="0" distL="0" distR="0">
            <wp:extent cx="5943600" cy="2499995"/>
            <wp:effectExtent l="19050" t="0" r="0" b="0"/>
            <wp:docPr id="2" name="Picture 1" descr="Annotation 2021-10-15 1209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0-15 120939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757D" w:rsidRDefault="00042B5C" w:rsidP="00042B5C">
      <w:pPr>
        <w:pStyle w:val="Heading1"/>
      </w:pPr>
      <w:r>
        <w:lastRenderedPageBreak/>
        <w:t>Automatic Validation</w:t>
      </w:r>
    </w:p>
    <w:p w:rsidR="00042B5C" w:rsidRDefault="00042B5C" w:rsidP="00042B5C">
      <w:r>
        <w:rPr>
          <w:noProof/>
        </w:rPr>
        <w:drawing>
          <wp:inline distT="0" distB="0" distL="0" distR="0">
            <wp:extent cx="5943600" cy="2613660"/>
            <wp:effectExtent l="19050" t="0" r="0" b="0"/>
            <wp:docPr id="3" name="Picture 2" descr="Annotation 2021-10-16 1915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0-16 19155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B5C" w:rsidRDefault="005444C7" w:rsidP="005444C7">
      <w:pPr>
        <w:pStyle w:val="Heading1"/>
      </w:pPr>
      <w:r>
        <w:t>Exception Handling</w:t>
      </w:r>
    </w:p>
    <w:p w:rsidR="005444C7" w:rsidRDefault="005444C7" w:rsidP="005444C7">
      <w:r>
        <w:rPr>
          <w:noProof/>
        </w:rPr>
        <w:drawing>
          <wp:inline distT="0" distB="0" distL="0" distR="0">
            <wp:extent cx="5943600" cy="3324860"/>
            <wp:effectExtent l="19050" t="0" r="0" b="0"/>
            <wp:docPr id="4" name="Picture 3" descr="Annotation 2021-10-29 1755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0-29 175536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44C7" w:rsidRDefault="00212805" w:rsidP="00212805">
      <w:pPr>
        <w:pStyle w:val="Heading1"/>
      </w:pPr>
      <w:r>
        <w:lastRenderedPageBreak/>
        <w:t>Logging</w:t>
      </w:r>
    </w:p>
    <w:p w:rsidR="00212805" w:rsidRDefault="00212805" w:rsidP="00212805">
      <w:r>
        <w:rPr>
          <w:noProof/>
        </w:rPr>
        <w:drawing>
          <wp:inline distT="0" distB="0" distL="0" distR="0">
            <wp:extent cx="5943600" cy="3067685"/>
            <wp:effectExtent l="19050" t="0" r="0" b="0"/>
            <wp:docPr id="5" name="Picture 4" descr="Annotation 2021-11-02 1738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1-02 173826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805" w:rsidRDefault="008F0E26" w:rsidP="008F0E26">
      <w:pPr>
        <w:pStyle w:val="Heading1"/>
      </w:pPr>
      <w:r>
        <w:t>JWT</w:t>
      </w:r>
    </w:p>
    <w:p w:rsidR="008F0E26" w:rsidRDefault="008F0E26" w:rsidP="008F0E26">
      <w:r>
        <w:rPr>
          <w:noProof/>
        </w:rPr>
        <w:drawing>
          <wp:inline distT="0" distB="0" distL="0" distR="0">
            <wp:extent cx="5943600" cy="3357245"/>
            <wp:effectExtent l="19050" t="0" r="0" b="0"/>
            <wp:docPr id="6" name="Picture 5" descr="Annotation 2021-11-04 18394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1-04 183949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3B42" w:rsidRDefault="007253EF" w:rsidP="008F0E26">
      <w:r>
        <w:rPr>
          <w:noProof/>
        </w:rPr>
        <w:lastRenderedPageBreak/>
        <w:drawing>
          <wp:inline distT="0" distB="0" distL="0" distR="0">
            <wp:extent cx="5943600" cy="3241675"/>
            <wp:effectExtent l="19050" t="0" r="0" b="0"/>
            <wp:docPr id="7" name="Picture 6" descr="Annotation 2021-11-04 1916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1-04 19165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6BF3" w:rsidRDefault="000C5DD3" w:rsidP="000C5DD3">
      <w:pPr>
        <w:pStyle w:val="Heading1"/>
      </w:pPr>
      <w:r>
        <w:t>JWT Flow with Encryption and Security Stamp</w:t>
      </w:r>
    </w:p>
    <w:p w:rsidR="000C5DD3" w:rsidRDefault="000C5DD3" w:rsidP="000C5DD3">
      <w:r>
        <w:rPr>
          <w:noProof/>
        </w:rPr>
        <w:drawing>
          <wp:inline distT="0" distB="0" distL="0" distR="0">
            <wp:extent cx="5943600" cy="3249930"/>
            <wp:effectExtent l="19050" t="0" r="0" b="0"/>
            <wp:docPr id="8" name="Picture 7" descr="Annotation 2021-11-05 1753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1-05 17530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DD3" w:rsidRDefault="00634085" w:rsidP="000C5404">
      <w:pPr>
        <w:pStyle w:val="Heading1"/>
      </w:pPr>
      <w:r>
        <w:lastRenderedPageBreak/>
        <w:t>Asp.Net</w:t>
      </w:r>
      <w:r w:rsidR="000C5404">
        <w:t xml:space="preserve"> Core</w:t>
      </w:r>
      <w:r>
        <w:t xml:space="preserve"> </w:t>
      </w:r>
      <w:r w:rsidR="000C5404">
        <w:t>Identity Structure</w:t>
      </w:r>
    </w:p>
    <w:p w:rsidR="000C5404" w:rsidRDefault="000C5404" w:rsidP="000C5404">
      <w:r>
        <w:rPr>
          <w:noProof/>
        </w:rPr>
        <w:drawing>
          <wp:inline distT="0" distB="0" distL="0" distR="0">
            <wp:extent cx="5943600" cy="3575050"/>
            <wp:effectExtent l="19050" t="0" r="0" b="0"/>
            <wp:docPr id="9" name="Picture 8" descr="Annotation 2021-11-06 2257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notation 2021-11-06 22571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5404" w:rsidRPr="000C5404" w:rsidRDefault="000C5404" w:rsidP="000C5404"/>
    <w:sectPr w:rsidR="000C5404" w:rsidRPr="000C5404" w:rsidSect="00A748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AzN7EwMDI3MTM2MDdQ0lEKTi0uzszPAykwNKgFALkaP5wtAAAA"/>
  </w:docVars>
  <w:rsids>
    <w:rsidRoot w:val="00215F28"/>
    <w:rsid w:val="00042B5C"/>
    <w:rsid w:val="000C5404"/>
    <w:rsid w:val="000C5DD3"/>
    <w:rsid w:val="00145678"/>
    <w:rsid w:val="001A4427"/>
    <w:rsid w:val="001E1E46"/>
    <w:rsid w:val="001F3F4C"/>
    <w:rsid w:val="00212805"/>
    <w:rsid w:val="00215F28"/>
    <w:rsid w:val="002D5368"/>
    <w:rsid w:val="003D140B"/>
    <w:rsid w:val="0042590F"/>
    <w:rsid w:val="005444C7"/>
    <w:rsid w:val="005C5344"/>
    <w:rsid w:val="00634085"/>
    <w:rsid w:val="006E6BF3"/>
    <w:rsid w:val="007253EF"/>
    <w:rsid w:val="007A0988"/>
    <w:rsid w:val="008837FB"/>
    <w:rsid w:val="008F0E26"/>
    <w:rsid w:val="008F6C38"/>
    <w:rsid w:val="00912CEB"/>
    <w:rsid w:val="0095700D"/>
    <w:rsid w:val="009B3B42"/>
    <w:rsid w:val="00A74890"/>
    <w:rsid w:val="00C17AFA"/>
    <w:rsid w:val="00CC757D"/>
    <w:rsid w:val="00E55E48"/>
    <w:rsid w:val="00EA264E"/>
    <w:rsid w:val="00FF2BF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4890"/>
  </w:style>
  <w:style w:type="paragraph" w:styleId="Heading1">
    <w:name w:val="heading 1"/>
    <w:basedOn w:val="Normal"/>
    <w:next w:val="Normal"/>
    <w:link w:val="Heading1Char"/>
    <w:uiPriority w:val="9"/>
    <w:qFormat/>
    <w:rsid w:val="00215F2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5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5F2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15F2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15F2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5F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5F2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CC757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30</Words>
  <Characters>17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ob jabari</dc:creator>
  <cp:keywords/>
  <dc:description/>
  <cp:lastModifiedBy>ayoob jabari</cp:lastModifiedBy>
  <cp:revision>15</cp:revision>
  <dcterms:created xsi:type="dcterms:W3CDTF">2021-10-14T08:46:00Z</dcterms:created>
  <dcterms:modified xsi:type="dcterms:W3CDTF">2021-11-06T19:39:00Z</dcterms:modified>
</cp:coreProperties>
</file>